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Does not remove lymph nodes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nearby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24T22:50:24Z</dcterms:created>
  <dcterms:modified xsi:type="dcterms:W3CDTF">2025-02-24T22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